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656ED" w:rsidRPr="006656ED" w14:paraId="53E745F8" w14:textId="77777777" w:rsidTr="00841EF6">
        <w:trPr>
          <w:trHeight w:hRule="exact" w:val="1280"/>
        </w:trPr>
        <w:tc>
          <w:tcPr>
            <w:tcW w:w="9448" w:type="dxa"/>
            <w:tcMar>
              <w:top w:w="0" w:type="dxa"/>
              <w:bottom w:w="0" w:type="dxa"/>
            </w:tcMar>
          </w:tcPr>
          <w:p w14:paraId="5653E15B" w14:textId="77777777" w:rsidR="006656ED" w:rsidRPr="006656ED" w:rsidRDefault="006656ED" w:rsidP="006656E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6656ED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Yangying Ren</w:t>
            </w:r>
          </w:p>
          <w:p w14:paraId="6AF955B2" w14:textId="77777777" w:rsidR="006656ED" w:rsidRPr="006656ED" w:rsidRDefault="006656ED" w:rsidP="006656E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  <w:r w:rsidRPr="006656ED">
              <w:rPr>
                <w:rFonts w:ascii="Times New Roman" w:hAnsi="Times New Roman" w:cs="Times New Roman"/>
                <w:b/>
                <w:bCs/>
                <w:noProof/>
                <w:sz w:val="24"/>
              </w:rPr>
              <w:drawing>
                <wp:anchor distT="0" distB="0" distL="114300" distR="114300" simplePos="0" relativeHeight="251659264" behindDoc="0" locked="0" layoutInCell="1" allowOverlap="1" wp14:anchorId="390D4F1A" wp14:editId="4EA072CF">
                  <wp:simplePos x="0" y="0"/>
                  <wp:positionH relativeFrom="column">
                    <wp:posOffset>19050</wp:posOffset>
                  </wp:positionH>
                  <wp:positionV relativeFrom="page">
                    <wp:posOffset>320675</wp:posOffset>
                  </wp:positionV>
                  <wp:extent cx="161925" cy="161925"/>
                  <wp:effectExtent l="0" t="0" r="9525" b="9525"/>
                  <wp:wrapNone/>
                  <wp:docPr id="6" name="Graphic 6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Envelope with solid fill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656ED">
              <w:rPr>
                <w:rFonts w:ascii="Times New Roman" w:hAnsi="Times New Roman" w:cs="Times New Roman"/>
                <w:b/>
                <w:bCs/>
                <w:noProof/>
                <w:sz w:val="24"/>
              </w:rPr>
              <w:drawing>
                <wp:anchor distT="0" distB="0" distL="114300" distR="114300" simplePos="0" relativeHeight="251660288" behindDoc="0" locked="0" layoutInCell="1" allowOverlap="1" wp14:anchorId="7C614B48" wp14:editId="3B92126D">
                  <wp:simplePos x="0" y="0"/>
                  <wp:positionH relativeFrom="column">
                    <wp:posOffset>1647825</wp:posOffset>
                  </wp:positionH>
                  <wp:positionV relativeFrom="page">
                    <wp:posOffset>320675</wp:posOffset>
                  </wp:positionV>
                  <wp:extent cx="161925" cy="161925"/>
                  <wp:effectExtent l="0" t="0" r="9525" b="9525"/>
                  <wp:wrapNone/>
                  <wp:docPr id="7" name="Graphic 7" descr="Receiv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eceiver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656ED">
              <w:rPr>
                <w:rFonts w:ascii="Times New Roman" w:hAnsi="Times New Roman" w:cs="Times New Roman"/>
                <w:b/>
                <w:bCs/>
                <w:sz w:val="24"/>
              </w:rPr>
              <w:t xml:space="preserve">     : ryysophie@126.com      : 347-276-4658</w:t>
            </w:r>
          </w:p>
          <w:p w14:paraId="7A596E3E" w14:textId="77777777" w:rsidR="006656ED" w:rsidRPr="00046FD7" w:rsidRDefault="006656ED" w:rsidP="006656E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E4126"/>
                <w:sz w:val="24"/>
              </w:rPr>
            </w:pPr>
            <w:r w:rsidRPr="006656ED">
              <w:rPr>
                <w:rFonts w:ascii="Times New Roman" w:hAnsi="Times New Roman" w:cs="Times New Roman"/>
                <w:b/>
                <w:bCs/>
                <w:noProof/>
                <w:sz w:val="24"/>
              </w:rPr>
              <w:drawing>
                <wp:anchor distT="0" distB="0" distL="114300" distR="114300" simplePos="0" relativeHeight="251661312" behindDoc="0" locked="0" layoutInCell="1" allowOverlap="1" wp14:anchorId="6DD9B071" wp14:editId="5352DEE1">
                  <wp:simplePos x="0" y="0"/>
                  <wp:positionH relativeFrom="column">
                    <wp:posOffset>19050</wp:posOffset>
                  </wp:positionH>
                  <wp:positionV relativeFrom="page">
                    <wp:posOffset>530225</wp:posOffset>
                  </wp:positionV>
                  <wp:extent cx="161925" cy="161925"/>
                  <wp:effectExtent l="0" t="0" r="9525" b="9525"/>
                  <wp:wrapNone/>
                  <wp:docPr id="8" name="Graphic 8" descr="Lin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Link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656ED">
              <w:rPr>
                <w:rFonts w:ascii="Times New Roman" w:hAnsi="Times New Roman" w:cs="Times New Roman"/>
                <w:b/>
                <w:bCs/>
                <w:sz w:val="24"/>
              </w:rPr>
              <w:t xml:space="preserve">     : www.linkedin.com/in/yangying-ren/</w:t>
            </w:r>
          </w:p>
        </w:tc>
      </w:tr>
    </w:tbl>
    <w:p w14:paraId="6A742843" w14:textId="0002156E" w:rsidR="006656ED" w:rsidRPr="006656ED" w:rsidRDefault="00A9796B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>
        <w:rPr>
          <w:rFonts w:ascii="Times New Roman" w:eastAsia="SimSun" w:hAnsi="Times New Roman" w:cs="Times New Roman"/>
          <w:color w:val="595959"/>
          <w:lang w:eastAsia="en-US"/>
        </w:rPr>
        <w:t>Feb 28</w:t>
      </w:r>
      <w:r w:rsidR="006656ED" w:rsidRPr="006656ED">
        <w:rPr>
          <w:rFonts w:ascii="Times New Roman" w:eastAsia="SimSun" w:hAnsi="Times New Roman" w:cs="Times New Roman"/>
          <w:color w:val="595959"/>
          <w:lang w:eastAsia="en-US"/>
        </w:rPr>
        <w:t>, 2022</w:t>
      </w:r>
    </w:p>
    <w:p w14:paraId="01DA9316" w14:textId="19F466D8" w:rsidR="00A9796B" w:rsidRDefault="00A9796B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>
        <w:rPr>
          <w:rFonts w:ascii="Times New Roman" w:eastAsia="SimSun" w:hAnsi="Times New Roman" w:cs="Times New Roman"/>
          <w:color w:val="595959"/>
          <w:lang w:eastAsia="en-US"/>
        </w:rPr>
        <w:t>PerBlue Entertainment</w:t>
      </w:r>
    </w:p>
    <w:p w14:paraId="6CF18584" w14:textId="7F3B8E9C" w:rsidR="00B16EA3" w:rsidRDefault="00A9796B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>
        <w:rPr>
          <w:rFonts w:ascii="Times New Roman" w:eastAsia="SimSun" w:hAnsi="Times New Roman" w:cs="Times New Roman"/>
          <w:color w:val="595959"/>
          <w:lang w:eastAsia="en-US"/>
        </w:rPr>
        <w:t>Madison</w:t>
      </w:r>
      <w:r w:rsidR="009F4922">
        <w:rPr>
          <w:rFonts w:ascii="Times New Roman" w:eastAsia="SimSun" w:hAnsi="Times New Roman" w:cs="Times New Roman"/>
          <w:color w:val="595959"/>
          <w:lang w:eastAsia="en-US"/>
        </w:rPr>
        <w:t xml:space="preserve">, </w:t>
      </w:r>
      <w:r>
        <w:rPr>
          <w:rFonts w:ascii="Times New Roman" w:eastAsia="SimSun" w:hAnsi="Times New Roman" w:cs="Times New Roman"/>
          <w:color w:val="595959"/>
          <w:lang w:eastAsia="en-US"/>
        </w:rPr>
        <w:t>Wisconsin</w:t>
      </w:r>
    </w:p>
    <w:p w14:paraId="06C0890C" w14:textId="77777777" w:rsidR="009F4922" w:rsidRPr="006656ED" w:rsidRDefault="009F4922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68FE9C05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color w:val="595959"/>
          <w:lang w:eastAsia="en-US"/>
        </w:rPr>
        <w:t>Dear Hiring Manager,</w:t>
      </w:r>
    </w:p>
    <w:p w14:paraId="0AB44822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35D0BC6D" w14:textId="7BD8591B" w:rsidR="004D7E08" w:rsidRDefault="006656ED" w:rsidP="004D7E08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</w:rPr>
      </w:pPr>
      <w:r w:rsidRPr="006656ED">
        <w:rPr>
          <w:rFonts w:ascii="Times New Roman" w:eastAsia="SimSun" w:hAnsi="Times New Roman" w:cs="Times New Roman"/>
          <w:color w:val="595959"/>
          <w:lang w:eastAsia="en-US"/>
        </w:rPr>
        <w:t>I am excited to apply for the</w:t>
      </w:r>
      <w:r w:rsidR="00FA7FE8">
        <w:rPr>
          <w:rFonts w:ascii="Times New Roman" w:eastAsia="SimSun" w:hAnsi="Times New Roman" w:cs="Times New Roman"/>
          <w:i/>
          <w:iCs/>
          <w:color w:val="595959"/>
          <w:lang w:eastAsia="en-US"/>
        </w:rPr>
        <w:t xml:space="preserve"> </w:t>
      </w:r>
      <w:r w:rsidR="00A9796B">
        <w:rPr>
          <w:rFonts w:ascii="Times New Roman" w:eastAsia="SimSun" w:hAnsi="Times New Roman" w:cs="Times New Roman"/>
          <w:i/>
          <w:iCs/>
          <w:color w:val="595959"/>
          <w:lang w:eastAsia="en-US"/>
        </w:rPr>
        <w:t xml:space="preserve">Junior </w:t>
      </w:r>
      <w:r w:rsidR="00FF1D7E">
        <w:rPr>
          <w:rFonts w:ascii="Times New Roman" w:eastAsia="SimSun" w:hAnsi="Times New Roman" w:cs="Times New Roman"/>
          <w:i/>
          <w:iCs/>
          <w:color w:val="595959"/>
          <w:lang w:eastAsia="en-US"/>
        </w:rPr>
        <w:t>Game Designer</w:t>
      </w:r>
      <w:r w:rsidR="00CB3B0E">
        <w:rPr>
          <w:rFonts w:ascii="Times New Roman" w:eastAsia="SimSun" w:hAnsi="Times New Roman" w:cs="Times New Roman"/>
          <w:i/>
          <w:iCs/>
          <w:color w:val="595959"/>
          <w:lang w:eastAsia="en-US"/>
        </w:rPr>
        <w:t xml:space="preserve">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role with</w:t>
      </w:r>
      <w:r w:rsidR="00A9796B">
        <w:rPr>
          <w:rFonts w:ascii="Times New Roman" w:eastAsia="SimSun" w:hAnsi="Times New Roman" w:cs="Times New Roman"/>
          <w:color w:val="595959"/>
        </w:rPr>
        <w:t xml:space="preserve"> PerBlue</w:t>
      </w:r>
      <w:r w:rsidR="006511B0">
        <w:rPr>
          <w:rFonts w:ascii="Times New Roman" w:eastAsia="SimSun" w:hAnsi="Times New Roman" w:cs="Times New Roman"/>
          <w:color w:val="595959"/>
          <w:lang w:eastAsia="en-US"/>
        </w:rPr>
        <w:t>.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A</w:t>
      </w:r>
      <w:r w:rsidRPr="006656ED">
        <w:rPr>
          <w:rFonts w:ascii="Times New Roman" w:eastAsia="SimSun" w:hAnsi="Times New Roman" w:cs="Times New Roman"/>
          <w:color w:val="595959"/>
        </w:rPr>
        <w:t xml:space="preserve">s a recent graduate of the Game Design MFA program at New York University, I believe that I should </w:t>
      </w:r>
      <w:r w:rsidR="00B16EA3" w:rsidRPr="006656ED">
        <w:rPr>
          <w:rFonts w:ascii="Times New Roman" w:eastAsia="SimSun" w:hAnsi="Times New Roman" w:cs="Times New Roman"/>
          <w:color w:val="595959"/>
        </w:rPr>
        <w:t xml:space="preserve">join </w:t>
      </w:r>
      <w:r w:rsidR="00A9796B">
        <w:rPr>
          <w:rFonts w:ascii="Times New Roman" w:eastAsia="SimSun" w:hAnsi="Times New Roman" w:cs="Times New Roman"/>
          <w:color w:val="595959"/>
        </w:rPr>
        <w:t xml:space="preserve">PerBlue </w:t>
      </w:r>
      <w:r w:rsidRPr="006656ED">
        <w:rPr>
          <w:rFonts w:ascii="Times New Roman" w:eastAsia="SimSun" w:hAnsi="Times New Roman" w:cs="Times New Roman"/>
          <w:color w:val="595959"/>
        </w:rPr>
        <w:t>for the following reasons:</w:t>
      </w:r>
    </w:p>
    <w:p w14:paraId="652879FC" w14:textId="0433FBE6" w:rsidR="004D7E08" w:rsidRDefault="004D7E08" w:rsidP="004D7E08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</w:rPr>
      </w:pPr>
    </w:p>
    <w:p w14:paraId="6A0E4AD4" w14:textId="2D4EA548" w:rsidR="000C4AE9" w:rsidRPr="00F83B20" w:rsidRDefault="008C3EC5" w:rsidP="000C4AE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</w:rPr>
      </w:pPr>
      <w:r w:rsidRPr="00F83B20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Enthusiasm for </w:t>
      </w:r>
      <w:r w:rsidR="000C4AE9" w:rsidRPr="00F83B20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PerBlue </w:t>
      </w:r>
      <w:r w:rsidRPr="00F83B20">
        <w:rPr>
          <w:rFonts w:ascii="Times New Roman" w:eastAsia="SimSun" w:hAnsi="Times New Roman" w:cs="Times New Roman"/>
          <w:b/>
          <w:bCs/>
          <w:color w:val="595959"/>
          <w:lang w:eastAsia="en-US"/>
        </w:rPr>
        <w:t>games</w:t>
      </w:r>
      <w:r w:rsidRPr="00F83B20">
        <w:rPr>
          <w:rFonts w:ascii="Times New Roman" w:eastAsia="SimSun" w:hAnsi="Times New Roman" w:cs="Times New Roman"/>
          <w:color w:val="595959"/>
          <w:lang w:eastAsia="en-US"/>
        </w:rPr>
        <w:t>:</w:t>
      </w:r>
      <w:r w:rsidRPr="00F83B20">
        <w:rPr>
          <w:rFonts w:ascii="Times New Roman" w:eastAsia="SimSun" w:hAnsi="Times New Roman" w:cs="Times New Roman"/>
          <w:color w:val="595959"/>
        </w:rPr>
        <w:t xml:space="preserve"> </w:t>
      </w:r>
      <w:r w:rsidRPr="00F83B20">
        <w:rPr>
          <w:rFonts w:ascii="Times New Roman" w:hAnsi="Times New Roman" w:cs="Times New Roman"/>
          <w:color w:val="585858"/>
        </w:rPr>
        <w:t xml:space="preserve">The games made by </w:t>
      </w:r>
      <w:r w:rsidR="000C4AE9" w:rsidRPr="00F83B20">
        <w:rPr>
          <w:rFonts w:ascii="Times New Roman" w:hAnsi="Times New Roman" w:cs="Times New Roman"/>
          <w:color w:val="585858"/>
        </w:rPr>
        <w:t>PerBlue</w:t>
      </w:r>
      <w:r w:rsidRPr="00F83B20">
        <w:rPr>
          <w:rFonts w:ascii="Times New Roman" w:hAnsi="Times New Roman" w:cs="Times New Roman"/>
          <w:color w:val="585858"/>
        </w:rPr>
        <w:t xml:space="preserve"> are lovely, juicy, and stylish.</w:t>
      </w:r>
      <w:r w:rsidR="00AB45C3" w:rsidRPr="00F83B20">
        <w:rPr>
          <w:rFonts w:ascii="Times New Roman" w:hAnsi="Times New Roman" w:cs="Times New Roman"/>
          <w:color w:val="585858"/>
        </w:rPr>
        <w:t xml:space="preserve"> It reminds me a lot of memory of </w:t>
      </w:r>
      <w:r w:rsidR="00F83B20" w:rsidRPr="00F83B20">
        <w:rPr>
          <w:rFonts w:ascii="Times New Roman" w:hAnsi="Times New Roman" w:cs="Times New Roman"/>
          <w:color w:val="585858"/>
        </w:rPr>
        <w:t xml:space="preserve">watching Disney movies when I first saw </w:t>
      </w:r>
      <w:r w:rsidR="00F83B20" w:rsidRPr="00A82475">
        <w:rPr>
          <w:rFonts w:ascii="Times New Roman" w:hAnsi="Times New Roman" w:cs="Times New Roman"/>
          <w:i/>
          <w:iCs/>
          <w:color w:val="585858"/>
        </w:rPr>
        <w:t>Disney Heroes Battle Mode</w:t>
      </w:r>
      <w:r w:rsidR="00F83B20" w:rsidRPr="00F83B20">
        <w:rPr>
          <w:rFonts w:ascii="Times New Roman" w:hAnsi="Times New Roman" w:cs="Times New Roman"/>
          <w:color w:val="585858"/>
        </w:rPr>
        <w:t>. I also love the idea that instead of making an easy play</w:t>
      </w:r>
      <w:r w:rsidR="00A82475">
        <w:rPr>
          <w:rFonts w:ascii="Times New Roman" w:hAnsi="Times New Roman" w:cs="Times New Roman"/>
          <w:color w:val="585858"/>
        </w:rPr>
        <w:t xml:space="preserve"> </w:t>
      </w:r>
      <w:r w:rsidR="00F83B20" w:rsidRPr="00F83B20">
        <w:rPr>
          <w:rFonts w:ascii="Times New Roman" w:hAnsi="Times New Roman" w:cs="Times New Roman"/>
          <w:color w:val="585858"/>
        </w:rPr>
        <w:t>causal game, PerBlue choose</w:t>
      </w:r>
      <w:r w:rsidR="00F93F79">
        <w:rPr>
          <w:rFonts w:ascii="Times New Roman" w:hAnsi="Times New Roman" w:cs="Times New Roman"/>
          <w:color w:val="585858"/>
        </w:rPr>
        <w:t>s</w:t>
      </w:r>
      <w:r w:rsidR="00F83B20" w:rsidRPr="00F83B20">
        <w:rPr>
          <w:rFonts w:ascii="Times New Roman" w:hAnsi="Times New Roman" w:cs="Times New Roman"/>
          <w:color w:val="585858"/>
        </w:rPr>
        <w:t xml:space="preserve"> to design a more hardcore game on </w:t>
      </w:r>
      <w:r w:rsidR="00F93F79">
        <w:rPr>
          <w:rFonts w:ascii="Times New Roman" w:hAnsi="Times New Roman" w:cs="Times New Roman"/>
          <w:color w:val="585858"/>
        </w:rPr>
        <w:t>mobile phones</w:t>
      </w:r>
      <w:r w:rsidR="00F83B20">
        <w:rPr>
          <w:rFonts w:ascii="Times New Roman" w:hAnsi="Times New Roman" w:cs="Times New Roman"/>
          <w:color w:val="585858"/>
        </w:rPr>
        <w:t xml:space="preserve"> with a deeper strategy system</w:t>
      </w:r>
      <w:r w:rsidR="00F83B20" w:rsidRPr="00F83B20">
        <w:rPr>
          <w:rFonts w:ascii="Times New Roman" w:hAnsi="Times New Roman" w:cs="Times New Roman"/>
          <w:color w:val="585858"/>
        </w:rPr>
        <w:t>.</w:t>
      </w:r>
      <w:r w:rsidR="00F83B20">
        <w:rPr>
          <w:rFonts w:ascii="Times New Roman" w:hAnsi="Times New Roman" w:cs="Times New Roman"/>
          <w:color w:val="585858"/>
        </w:rPr>
        <w:t xml:space="preserve"> </w:t>
      </w:r>
      <w:r w:rsidR="00A82475">
        <w:rPr>
          <w:rFonts w:ascii="Times New Roman" w:hAnsi="Times New Roman" w:cs="Times New Roman"/>
          <w:color w:val="585858"/>
        </w:rPr>
        <w:t xml:space="preserve">Moreover, </w:t>
      </w:r>
      <w:r w:rsidR="00F83B20" w:rsidRPr="00F83B20">
        <w:rPr>
          <w:rFonts w:ascii="Times New Roman" w:hAnsi="Times New Roman" w:cs="Times New Roman"/>
          <w:color w:val="585858"/>
        </w:rPr>
        <w:t>I used to work on a game project which is adapted from animation, so</w:t>
      </w:r>
      <w:r w:rsidR="00C80FB2">
        <w:rPr>
          <w:rFonts w:ascii="Times New Roman" w:hAnsi="Times New Roman" w:cs="Times New Roman"/>
          <w:color w:val="585858"/>
        </w:rPr>
        <w:t xml:space="preserve"> </w:t>
      </w:r>
      <w:r w:rsidR="00F83B20" w:rsidRPr="00F83B20">
        <w:rPr>
          <w:rFonts w:ascii="Times New Roman" w:hAnsi="Times New Roman" w:cs="Times New Roman"/>
          <w:color w:val="585858"/>
        </w:rPr>
        <w:t>I know how to design IP</w:t>
      </w:r>
      <w:r w:rsidR="00F93F79">
        <w:rPr>
          <w:rFonts w:ascii="Times New Roman" w:hAnsi="Times New Roman" w:cs="Times New Roman"/>
          <w:color w:val="585858"/>
        </w:rPr>
        <w:t>-</w:t>
      </w:r>
      <w:r w:rsidR="00F83B20" w:rsidRPr="00F83B20">
        <w:rPr>
          <w:rFonts w:ascii="Times New Roman" w:hAnsi="Times New Roman" w:cs="Times New Roman"/>
          <w:color w:val="585858"/>
        </w:rPr>
        <w:t>affiliated game</w:t>
      </w:r>
      <w:r w:rsidR="00F93F79">
        <w:rPr>
          <w:rFonts w:ascii="Times New Roman" w:hAnsi="Times New Roman" w:cs="Times New Roman"/>
          <w:color w:val="585858"/>
        </w:rPr>
        <w:t>s</w:t>
      </w:r>
      <w:r w:rsidR="00F83B20" w:rsidRPr="00F83B20">
        <w:rPr>
          <w:rFonts w:ascii="Times New Roman" w:hAnsi="Times New Roman" w:cs="Times New Roman"/>
          <w:color w:val="585858"/>
        </w:rPr>
        <w:t>.</w:t>
      </w:r>
      <w:r w:rsidR="00A82475">
        <w:rPr>
          <w:rFonts w:ascii="Times New Roman" w:hAnsi="Times New Roman" w:cs="Times New Roman"/>
          <w:color w:val="585858"/>
        </w:rPr>
        <w:t xml:space="preserve"> I certainly ensure that we can both benefit each other if I could join</w:t>
      </w:r>
      <w:r w:rsidR="00753045">
        <w:rPr>
          <w:rFonts w:ascii="Times New Roman" w:hAnsi="Times New Roman" w:cs="Times New Roman"/>
          <w:color w:val="585858"/>
        </w:rPr>
        <w:t xml:space="preserve"> PerBlue design team</w:t>
      </w:r>
      <w:r w:rsidR="00A82475">
        <w:rPr>
          <w:rFonts w:ascii="Times New Roman" w:hAnsi="Times New Roman" w:cs="Times New Roman"/>
          <w:color w:val="585858"/>
        </w:rPr>
        <w:t>.</w:t>
      </w:r>
    </w:p>
    <w:p w14:paraId="49945FD4" w14:textId="77777777" w:rsidR="00F83B20" w:rsidRPr="00F83B20" w:rsidRDefault="00F83B20" w:rsidP="00F83B20">
      <w:pPr>
        <w:pStyle w:val="ListParagraph"/>
        <w:spacing w:after="0" w:line="240" w:lineRule="auto"/>
        <w:ind w:left="360"/>
        <w:jc w:val="both"/>
        <w:rPr>
          <w:rFonts w:ascii="Times New Roman" w:eastAsia="SimSun" w:hAnsi="Times New Roman" w:cs="Times New Roman"/>
          <w:color w:val="595959"/>
        </w:rPr>
      </w:pPr>
    </w:p>
    <w:p w14:paraId="7EC67172" w14:textId="0B0CAE46" w:rsidR="006656ED" w:rsidRDefault="006656ED" w:rsidP="006656ED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>Knowledge of game develop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: I firmly know how to make a game from A to Z. I worked as a game designer on multiple game projects, including two 3D walking simulators, two visual novels, and several interactive experiments. My responsibilities included </w:t>
      </w:r>
      <w:r w:rsidR="00981E2C">
        <w:rPr>
          <w:rFonts w:ascii="Times New Roman" w:eastAsia="SimSun" w:hAnsi="Times New Roman" w:cs="Times New Roman"/>
          <w:color w:val="595959"/>
          <w:lang w:eastAsia="en-US"/>
        </w:rPr>
        <w:t>level design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, building prototypes, and adjusting gameplay performance. I am proficient in the majority of develop</w:t>
      </w:r>
      <w:r w:rsidR="00774726">
        <w:rPr>
          <w:rFonts w:ascii="Times New Roman" w:eastAsia="SimSun" w:hAnsi="Times New Roman" w:cs="Times New Roman"/>
          <w:color w:val="595959"/>
          <w:lang w:eastAsia="en-US"/>
        </w:rPr>
        <w:t>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tools such as Unity, Unreal, Maya, and Photoshop. I am also proficient in programming languages like C# and Python. All those skills make me a qualified </w:t>
      </w:r>
      <w:r w:rsidR="00007979">
        <w:rPr>
          <w:rFonts w:ascii="Times New Roman" w:eastAsia="SimSun" w:hAnsi="Times New Roman" w:cs="Times New Roman"/>
          <w:color w:val="595959"/>
          <w:lang w:eastAsia="en-US"/>
        </w:rPr>
        <w:t xml:space="preserve">game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designer.</w:t>
      </w:r>
    </w:p>
    <w:p w14:paraId="1DFB1AC0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453E06CD" w14:textId="77777777" w:rsidR="006656ED" w:rsidRPr="006656ED" w:rsidRDefault="006656ED" w:rsidP="006656ED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>Rapid prototyping ability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: I can quickly</w:t>
      </w: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achieve the game function with limited codes and art assets. I used Unity to make unique playable prototypes </w:t>
      </w:r>
      <w:r w:rsidRPr="006656ED">
        <w:rPr>
          <w:rFonts w:ascii="Times New Roman" w:eastAsia="SimSun" w:hAnsi="Times New Roman" w:cs="Times New Roman" w:hint="eastAsia"/>
          <w:color w:val="595959"/>
        </w:rPr>
        <w:t>alone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as weekly practice, most of them were finished in less than 10 hours. I am also confident that my quick prototyping ability can cover most game genres. So far, I have tried 3D walking sim, platformer, point-and-click, bullet-hell, and music games.</w:t>
      </w:r>
    </w:p>
    <w:p w14:paraId="7797B226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119A472E" w14:textId="2F8A9772" w:rsidR="006656ED" w:rsidRPr="006656ED" w:rsidRDefault="006656ED" w:rsidP="006656ED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>Experience of working with a large develop</w:t>
      </w:r>
      <w:r w:rsidR="00160926">
        <w:rPr>
          <w:rFonts w:ascii="Times New Roman" w:eastAsia="SimSun" w:hAnsi="Times New Roman" w:cs="Times New Roman"/>
          <w:b/>
          <w:bCs/>
          <w:color w:val="595959"/>
          <w:lang w:eastAsia="en-US"/>
        </w:rPr>
        <w:t>ment</w:t>
      </w: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 team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: I have great commun</w:t>
      </w:r>
      <w:r w:rsidRPr="006656ED">
        <w:rPr>
          <w:rFonts w:ascii="Times New Roman" w:eastAsia="SimSun" w:hAnsi="Times New Roman" w:cs="Times New Roman" w:hint="eastAsia"/>
          <w:color w:val="595959"/>
        </w:rPr>
        <w:t>ication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skills with the develop</w:t>
      </w:r>
      <w:r w:rsidR="008E3DC6">
        <w:rPr>
          <w:rFonts w:ascii="Times New Roman" w:eastAsia="SimSun" w:hAnsi="Times New Roman" w:cs="Times New Roman"/>
          <w:color w:val="595959"/>
          <w:lang w:eastAsia="en-US"/>
        </w:rPr>
        <w:t>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team, ensuring that the design idea is successfully delivered to other departments. During my internship at Tencent Games, I worked with an MMORPG </w:t>
      </w:r>
      <w:r w:rsidR="004C6D67">
        <w:rPr>
          <w:rFonts w:ascii="Times New Roman" w:eastAsia="SimSun" w:hAnsi="Times New Roman" w:cs="Times New Roman"/>
          <w:color w:val="595959"/>
          <w:lang w:eastAsia="en-US"/>
        </w:rPr>
        <w:t>develop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group of more than 100 people. </w:t>
      </w:r>
      <w:r w:rsidR="00B24957">
        <w:rPr>
          <w:rFonts w:ascii="Times New Roman" w:eastAsia="SimSun" w:hAnsi="Times New Roman" w:cs="Times New Roman"/>
          <w:color w:val="595959"/>
          <w:lang w:eastAsia="en-US"/>
        </w:rPr>
        <w:t>My jobs include</w:t>
      </w:r>
      <w:r w:rsidR="003E0ACD">
        <w:rPr>
          <w:rFonts w:ascii="Times New Roman" w:eastAsia="SimSun" w:hAnsi="Times New Roman" w:cs="Times New Roman"/>
          <w:color w:val="595959"/>
          <w:lang w:eastAsia="en-US"/>
        </w:rPr>
        <w:t>d</w:t>
      </w:r>
      <w:r w:rsidR="00B24957">
        <w:rPr>
          <w:rFonts w:ascii="Times New Roman" w:eastAsia="SimSun" w:hAnsi="Times New Roman" w:cs="Times New Roman"/>
          <w:color w:val="595959"/>
          <w:lang w:eastAsia="en-US"/>
        </w:rPr>
        <w:t xml:space="preserve">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writing design statements</w:t>
      </w:r>
      <w:r w:rsidR="00B24957">
        <w:rPr>
          <w:rFonts w:ascii="Times New Roman" w:eastAsia="SimSun" w:hAnsi="Times New Roman" w:cs="Times New Roman"/>
          <w:color w:val="595959"/>
          <w:lang w:eastAsia="en-US"/>
        </w:rPr>
        <w:t>, reporting bugs to the development team,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</w:t>
      </w:r>
      <w:r w:rsidR="00FC002F">
        <w:rPr>
          <w:rFonts w:ascii="Times New Roman" w:eastAsia="SimSun" w:hAnsi="Times New Roman" w:cs="Times New Roman"/>
          <w:color w:val="595959"/>
          <w:lang w:eastAsia="en-US"/>
        </w:rPr>
        <w:t>and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negotiating with 3D artists and programmers. At the end of the internship, my work was highly appreciated by my supervisor. </w:t>
      </w:r>
    </w:p>
    <w:p w14:paraId="66A96E6D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0CFE26B7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I am confident that my relevant skills and background would allow me to make an immediate contribution to your team. You may contact me at 347-276-4658 or </w:t>
      </w:r>
      <w:hyperlink r:id="rId14" w:history="1">
        <w:r w:rsidRPr="006656ED">
          <w:rPr>
            <w:rFonts w:ascii="Times New Roman" w:eastAsia="SimSun" w:hAnsi="Times New Roman" w:cs="Times New Roman"/>
            <w:color w:val="0563C1" w:themeColor="hyperlink"/>
            <w:u w:val="single"/>
            <w:lang w:eastAsia="en-US"/>
          </w:rPr>
          <w:t>ryysophie@126.com</w:t>
        </w:r>
      </w:hyperlink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. Thank you for your time and consideration. </w:t>
      </w:r>
    </w:p>
    <w:p w14:paraId="0D1FE92A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77C4CA3B" w14:textId="101C8DCA" w:rsidR="006656ED" w:rsidRDefault="006656ED" w:rsidP="006656ED">
      <w:pPr>
        <w:spacing w:line="240" w:lineRule="auto"/>
        <w:rPr>
          <w:rFonts w:ascii="Times New Roman" w:hAnsi="Times New Roman" w:cs="Times New Roman"/>
        </w:rPr>
      </w:pPr>
      <w:r w:rsidRPr="006656ED">
        <w:rPr>
          <w:rFonts w:ascii="Times New Roman" w:hAnsi="Times New Roman" w:cs="Times New Roman"/>
        </w:rPr>
        <w:t>Sincerely,</w:t>
      </w:r>
    </w:p>
    <w:p w14:paraId="3278262C" w14:textId="77777777" w:rsidR="00430B25" w:rsidRPr="006656ED" w:rsidRDefault="00430B25" w:rsidP="006656ED">
      <w:pPr>
        <w:spacing w:line="240" w:lineRule="auto"/>
        <w:rPr>
          <w:rFonts w:ascii="Times New Roman" w:hAnsi="Times New Roman" w:cs="Times New Roman"/>
        </w:rPr>
      </w:pPr>
    </w:p>
    <w:p w14:paraId="408BCFEC" w14:textId="62C090FE" w:rsidR="003D4705" w:rsidRPr="000F5418" w:rsidRDefault="006656ED" w:rsidP="000F5418">
      <w:pPr>
        <w:spacing w:line="240" w:lineRule="auto"/>
        <w:rPr>
          <w:rFonts w:ascii="Times New Roman" w:hAnsi="Times New Roman" w:cs="Times New Roman"/>
        </w:rPr>
      </w:pPr>
      <w:r w:rsidRPr="006656ED">
        <w:rPr>
          <w:rFonts w:ascii="Times New Roman" w:hAnsi="Times New Roman" w:cs="Times New Roman"/>
        </w:rPr>
        <w:t>Yangying Ren</w:t>
      </w:r>
    </w:p>
    <w:sectPr w:rsidR="003D4705" w:rsidRPr="000F54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42576"/>
    <w:multiLevelType w:val="hybridMultilevel"/>
    <w:tmpl w:val="AE0C8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92679"/>
    <w:multiLevelType w:val="hybridMultilevel"/>
    <w:tmpl w:val="44E69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880956"/>
    <w:multiLevelType w:val="hybridMultilevel"/>
    <w:tmpl w:val="B254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AB4C04"/>
    <w:multiLevelType w:val="hybridMultilevel"/>
    <w:tmpl w:val="0BA2A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B65046"/>
    <w:multiLevelType w:val="hybridMultilevel"/>
    <w:tmpl w:val="9778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Tc1sjAzNTUyNzBV0lEKTi0uzszPAykwrAUAXqcsgiwAAAA="/>
  </w:docVars>
  <w:rsids>
    <w:rsidRoot w:val="006656ED"/>
    <w:rsid w:val="00007979"/>
    <w:rsid w:val="00017DA3"/>
    <w:rsid w:val="000240A8"/>
    <w:rsid w:val="00046FD7"/>
    <w:rsid w:val="00091FF7"/>
    <w:rsid w:val="00095DED"/>
    <w:rsid w:val="000B145E"/>
    <w:rsid w:val="000B3095"/>
    <w:rsid w:val="000C4AE9"/>
    <w:rsid w:val="000C6111"/>
    <w:rsid w:val="000F0D81"/>
    <w:rsid w:val="000F5418"/>
    <w:rsid w:val="001140EC"/>
    <w:rsid w:val="00127BFD"/>
    <w:rsid w:val="00146FFF"/>
    <w:rsid w:val="00160926"/>
    <w:rsid w:val="00186AAF"/>
    <w:rsid w:val="001C0783"/>
    <w:rsid w:val="001C3044"/>
    <w:rsid w:val="00202017"/>
    <w:rsid w:val="00204CC4"/>
    <w:rsid w:val="00206BD1"/>
    <w:rsid w:val="00246164"/>
    <w:rsid w:val="00267AE7"/>
    <w:rsid w:val="00271590"/>
    <w:rsid w:val="00281703"/>
    <w:rsid w:val="002C13E0"/>
    <w:rsid w:val="002D58C3"/>
    <w:rsid w:val="002F34DF"/>
    <w:rsid w:val="00304503"/>
    <w:rsid w:val="00311ABB"/>
    <w:rsid w:val="003275EA"/>
    <w:rsid w:val="00356A23"/>
    <w:rsid w:val="003612B9"/>
    <w:rsid w:val="003613B1"/>
    <w:rsid w:val="003809EB"/>
    <w:rsid w:val="003D265A"/>
    <w:rsid w:val="003D4705"/>
    <w:rsid w:val="003E0ACD"/>
    <w:rsid w:val="003E340F"/>
    <w:rsid w:val="00430B25"/>
    <w:rsid w:val="0045396B"/>
    <w:rsid w:val="0048438E"/>
    <w:rsid w:val="0049400D"/>
    <w:rsid w:val="004C6D67"/>
    <w:rsid w:val="004C7000"/>
    <w:rsid w:val="004D5859"/>
    <w:rsid w:val="004D7E08"/>
    <w:rsid w:val="004F218F"/>
    <w:rsid w:val="00500575"/>
    <w:rsid w:val="00503FA8"/>
    <w:rsid w:val="005538A2"/>
    <w:rsid w:val="00590E0C"/>
    <w:rsid w:val="00594A58"/>
    <w:rsid w:val="005B6523"/>
    <w:rsid w:val="006511B0"/>
    <w:rsid w:val="006516EC"/>
    <w:rsid w:val="006656ED"/>
    <w:rsid w:val="00695419"/>
    <w:rsid w:val="006A14E4"/>
    <w:rsid w:val="006A7A10"/>
    <w:rsid w:val="006E3FFA"/>
    <w:rsid w:val="006F119E"/>
    <w:rsid w:val="006F357B"/>
    <w:rsid w:val="007017E8"/>
    <w:rsid w:val="007272F7"/>
    <w:rsid w:val="00753045"/>
    <w:rsid w:val="007538BC"/>
    <w:rsid w:val="007709F6"/>
    <w:rsid w:val="00774726"/>
    <w:rsid w:val="007A3FA3"/>
    <w:rsid w:val="007E26EE"/>
    <w:rsid w:val="00806F65"/>
    <w:rsid w:val="00822E33"/>
    <w:rsid w:val="008362EF"/>
    <w:rsid w:val="00841EF6"/>
    <w:rsid w:val="0086779C"/>
    <w:rsid w:val="00880B84"/>
    <w:rsid w:val="00891779"/>
    <w:rsid w:val="008A3934"/>
    <w:rsid w:val="008B7A89"/>
    <w:rsid w:val="008C3EC5"/>
    <w:rsid w:val="008C696D"/>
    <w:rsid w:val="008D4C76"/>
    <w:rsid w:val="008E3DC6"/>
    <w:rsid w:val="009161D7"/>
    <w:rsid w:val="00931B2F"/>
    <w:rsid w:val="00974D8D"/>
    <w:rsid w:val="00981E2C"/>
    <w:rsid w:val="00983085"/>
    <w:rsid w:val="00990C5C"/>
    <w:rsid w:val="009B2F80"/>
    <w:rsid w:val="009F4922"/>
    <w:rsid w:val="009F7BE8"/>
    <w:rsid w:val="00A14F35"/>
    <w:rsid w:val="00A22FDA"/>
    <w:rsid w:val="00A32A66"/>
    <w:rsid w:val="00A54F6F"/>
    <w:rsid w:val="00A63A9A"/>
    <w:rsid w:val="00A82475"/>
    <w:rsid w:val="00A9796B"/>
    <w:rsid w:val="00AB45C3"/>
    <w:rsid w:val="00AC653B"/>
    <w:rsid w:val="00AF5674"/>
    <w:rsid w:val="00B16EA3"/>
    <w:rsid w:val="00B24957"/>
    <w:rsid w:val="00B347C0"/>
    <w:rsid w:val="00B35793"/>
    <w:rsid w:val="00B45AAF"/>
    <w:rsid w:val="00B7297A"/>
    <w:rsid w:val="00B82161"/>
    <w:rsid w:val="00B95926"/>
    <w:rsid w:val="00B9689C"/>
    <w:rsid w:val="00BA03C9"/>
    <w:rsid w:val="00BB249B"/>
    <w:rsid w:val="00BC3E33"/>
    <w:rsid w:val="00BC669D"/>
    <w:rsid w:val="00BE0606"/>
    <w:rsid w:val="00BE324A"/>
    <w:rsid w:val="00C30813"/>
    <w:rsid w:val="00C45D4E"/>
    <w:rsid w:val="00C62C69"/>
    <w:rsid w:val="00C80FB2"/>
    <w:rsid w:val="00C813A4"/>
    <w:rsid w:val="00C870CD"/>
    <w:rsid w:val="00CB3B0E"/>
    <w:rsid w:val="00CC6472"/>
    <w:rsid w:val="00CD07DF"/>
    <w:rsid w:val="00CF6734"/>
    <w:rsid w:val="00CF6FCD"/>
    <w:rsid w:val="00D42167"/>
    <w:rsid w:val="00D52AA0"/>
    <w:rsid w:val="00D54266"/>
    <w:rsid w:val="00D64D63"/>
    <w:rsid w:val="00D73277"/>
    <w:rsid w:val="00DC17BD"/>
    <w:rsid w:val="00DD01CE"/>
    <w:rsid w:val="00E210BF"/>
    <w:rsid w:val="00E72598"/>
    <w:rsid w:val="00E76D0A"/>
    <w:rsid w:val="00E85E2D"/>
    <w:rsid w:val="00EE339B"/>
    <w:rsid w:val="00EE7B34"/>
    <w:rsid w:val="00F75B15"/>
    <w:rsid w:val="00F83B20"/>
    <w:rsid w:val="00F91825"/>
    <w:rsid w:val="00F93F79"/>
    <w:rsid w:val="00FA7FE8"/>
    <w:rsid w:val="00FB2B24"/>
    <w:rsid w:val="00FC002F"/>
    <w:rsid w:val="00FC0824"/>
    <w:rsid w:val="00FF03BE"/>
    <w:rsid w:val="00FF0F87"/>
    <w:rsid w:val="00FF1D7E"/>
    <w:rsid w:val="00FF2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C8168"/>
  <w15:docId w15:val="{3970C6B5-E8F2-49CC-BF4D-B36AFBAB5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6656ED"/>
    <w:pPr>
      <w:spacing w:after="0" w:line="240" w:lineRule="auto"/>
      <w:contextualSpacing/>
    </w:pPr>
    <w:rPr>
      <w:rFonts w:eastAsia="SimSun"/>
      <w:color w:val="595959"/>
      <w:lang w:eastAsia="en-US"/>
    </w:rPr>
    <w:tblPr/>
  </w:style>
  <w:style w:type="table" w:styleId="TableGrid">
    <w:name w:val="Table Grid"/>
    <w:basedOn w:val="TableNormal"/>
    <w:uiPriority w:val="39"/>
    <w:rsid w:val="0066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59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D7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sv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svg"/><Relationship Id="rId14" Type="http://schemas.openxmlformats.org/officeDocument/2006/relationships/hyperlink" Target="mailto:ryysophie@126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00CC149565EE4DAF6FF58051B351C7" ma:contentTypeVersion="0" ma:contentTypeDescription="Create a new document." ma:contentTypeScope="" ma:versionID="3ffdd3f7b65c47b990e121c622a327b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436ed84d46f5ca3ad6f12c57a7319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8B452F-99C1-4681-A18A-930C75C357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1C679E-A550-49EB-9AF3-EE6D937C18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5B172D-02BF-4497-990D-0FB367E333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Yangying</dc:creator>
  <cp:keywords/>
  <dc:description/>
  <cp:lastModifiedBy>RenYangying</cp:lastModifiedBy>
  <cp:revision>50</cp:revision>
  <dcterms:created xsi:type="dcterms:W3CDTF">2022-02-28T18:47:00Z</dcterms:created>
  <dcterms:modified xsi:type="dcterms:W3CDTF">2022-02-28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00CC149565EE4DAF6FF58051B351C7</vt:lpwstr>
  </property>
</Properties>
</file>